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"/>
        <w:gridCol w:w="1678"/>
        <w:gridCol w:w="824"/>
        <w:gridCol w:w="1305"/>
        <w:gridCol w:w="1405"/>
        <w:gridCol w:w="1024"/>
        <w:gridCol w:w="958"/>
        <w:gridCol w:w="1246"/>
        <w:gridCol w:w="965"/>
      </w:tblGrid>
      <w:tr w:rsidR="005C409F" w:rsidRPr="00746DA3" w14:paraId="1C3653AC" w14:textId="77777777" w:rsidTr="005C409F">
        <w:trPr>
          <w:trHeight w:val="341"/>
        </w:trPr>
        <w:tc>
          <w:tcPr>
            <w:tcW w:w="7760" w:type="dxa"/>
            <w:gridSpan w:val="7"/>
            <w:shd w:val="clear" w:color="auto" w:fill="auto"/>
            <w:noWrap/>
            <w:vAlign w:val="bottom"/>
            <w:hideMark/>
          </w:tcPr>
          <w:p w14:paraId="556C745D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HRI SHIVAJI EDUCATION SOCIETY, AMRAVATI'S</w:t>
            </w:r>
          </w:p>
        </w:tc>
        <w:tc>
          <w:tcPr>
            <w:tcW w:w="2211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3CB8E502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5C409F" w:rsidRPr="00746DA3" w14:paraId="24A8EEF7" w14:textId="77777777" w:rsidTr="005C409F">
        <w:trPr>
          <w:trHeight w:val="341"/>
        </w:trPr>
        <w:tc>
          <w:tcPr>
            <w:tcW w:w="7760" w:type="dxa"/>
            <w:gridSpan w:val="7"/>
            <w:shd w:val="clear" w:color="auto" w:fill="auto"/>
            <w:noWrap/>
            <w:vAlign w:val="bottom"/>
            <w:hideMark/>
          </w:tcPr>
          <w:p w14:paraId="6B34AE12" w14:textId="77777777" w:rsidR="005C409F" w:rsidRPr="00746DA3" w:rsidRDefault="005C409F" w:rsidP="00E05E26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2211" w:type="dxa"/>
            <w:gridSpan w:val="2"/>
            <w:vMerge/>
            <w:vAlign w:val="center"/>
            <w:hideMark/>
          </w:tcPr>
          <w:p w14:paraId="5F06D868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5C409F" w:rsidRPr="00746DA3" w14:paraId="21B1ADA7" w14:textId="77777777" w:rsidTr="005C409F">
        <w:trPr>
          <w:trHeight w:val="426"/>
        </w:trPr>
        <w:tc>
          <w:tcPr>
            <w:tcW w:w="7760" w:type="dxa"/>
            <w:gridSpan w:val="7"/>
            <w:shd w:val="clear" w:color="auto" w:fill="auto"/>
            <w:noWrap/>
            <w:vAlign w:val="bottom"/>
            <w:hideMark/>
          </w:tcPr>
          <w:p w14:paraId="7FE443C2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Nomination form for t</w:t>
            </w:r>
            <w:bookmarkStart w:id="0" w:name="_GoBack"/>
            <w:bookmarkEnd w:id="0"/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h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Green Soldier </w:t>
            </w: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Award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: 2023-2024</w:t>
            </w:r>
          </w:p>
        </w:tc>
        <w:tc>
          <w:tcPr>
            <w:tcW w:w="2211" w:type="dxa"/>
            <w:gridSpan w:val="2"/>
            <w:vMerge/>
            <w:vAlign w:val="center"/>
            <w:hideMark/>
          </w:tcPr>
          <w:p w14:paraId="730854FF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5C409F" w:rsidRPr="00746DA3" w14:paraId="219669A8" w14:textId="77777777" w:rsidTr="005C409F">
        <w:trPr>
          <w:trHeight w:val="341"/>
        </w:trPr>
        <w:tc>
          <w:tcPr>
            <w:tcW w:w="566" w:type="dxa"/>
            <w:shd w:val="clear" w:color="auto" w:fill="auto"/>
            <w:noWrap/>
            <w:vAlign w:val="bottom"/>
            <w:hideMark/>
          </w:tcPr>
          <w:p w14:paraId="385FB29D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678" w:type="dxa"/>
            <w:shd w:val="clear" w:color="auto" w:fill="auto"/>
            <w:noWrap/>
            <w:vAlign w:val="bottom"/>
            <w:hideMark/>
          </w:tcPr>
          <w:p w14:paraId="4A540DCC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4" w:type="dxa"/>
            <w:shd w:val="clear" w:color="auto" w:fill="auto"/>
            <w:noWrap/>
            <w:vAlign w:val="bottom"/>
            <w:hideMark/>
          </w:tcPr>
          <w:p w14:paraId="15A22002" w14:textId="77777777" w:rsidR="005C409F" w:rsidRPr="00746DA3" w:rsidRDefault="005C409F" w:rsidP="00E05E26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4" w:type="dxa"/>
            <w:shd w:val="clear" w:color="auto" w:fill="auto"/>
            <w:noWrap/>
            <w:vAlign w:val="bottom"/>
            <w:hideMark/>
          </w:tcPr>
          <w:p w14:paraId="07B2987D" w14:textId="77777777" w:rsidR="005C409F" w:rsidRPr="00746DA3" w:rsidRDefault="005C409F" w:rsidP="00E05E26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5" w:type="dxa"/>
            <w:shd w:val="clear" w:color="auto" w:fill="auto"/>
            <w:noWrap/>
            <w:vAlign w:val="bottom"/>
            <w:hideMark/>
          </w:tcPr>
          <w:p w14:paraId="6990A9E1" w14:textId="77777777" w:rsidR="005C409F" w:rsidRPr="00746DA3" w:rsidRDefault="005C409F" w:rsidP="00E05E26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4" w:type="dxa"/>
            <w:shd w:val="clear" w:color="auto" w:fill="auto"/>
            <w:noWrap/>
            <w:vAlign w:val="bottom"/>
            <w:hideMark/>
          </w:tcPr>
          <w:p w14:paraId="6DD21EF6" w14:textId="77777777" w:rsidR="005C409F" w:rsidRPr="00746DA3" w:rsidRDefault="005C409F" w:rsidP="00E05E26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6" w:type="dxa"/>
            <w:shd w:val="clear" w:color="auto" w:fill="auto"/>
            <w:noWrap/>
            <w:vAlign w:val="bottom"/>
            <w:hideMark/>
          </w:tcPr>
          <w:p w14:paraId="30FAB7BB" w14:textId="77777777" w:rsidR="005C409F" w:rsidRPr="00746DA3" w:rsidRDefault="005C409F" w:rsidP="00E05E26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2211" w:type="dxa"/>
            <w:gridSpan w:val="2"/>
            <w:vMerge/>
            <w:vAlign w:val="center"/>
            <w:hideMark/>
          </w:tcPr>
          <w:p w14:paraId="1D675E39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5C409F" w:rsidRPr="00746DA3" w14:paraId="33E1C752" w14:textId="77777777" w:rsidTr="005C409F">
        <w:trPr>
          <w:trHeight w:val="971"/>
        </w:trPr>
        <w:tc>
          <w:tcPr>
            <w:tcW w:w="7760" w:type="dxa"/>
            <w:gridSpan w:val="7"/>
            <w:shd w:val="clear" w:color="auto" w:fill="auto"/>
            <w:vAlign w:val="center"/>
            <w:hideMark/>
          </w:tcPr>
          <w:p w14:paraId="2260074F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under signed hereby registering my nomination for the Best Student Award and furnishing my personal details along with necessary documents.</w:t>
            </w:r>
          </w:p>
        </w:tc>
        <w:tc>
          <w:tcPr>
            <w:tcW w:w="2211" w:type="dxa"/>
            <w:gridSpan w:val="2"/>
            <w:vMerge/>
            <w:vAlign w:val="center"/>
            <w:hideMark/>
          </w:tcPr>
          <w:p w14:paraId="59051ACB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5C409F" w:rsidRPr="00746DA3" w14:paraId="0A2C1586" w14:textId="77777777" w:rsidTr="005C409F">
        <w:trPr>
          <w:trHeight w:val="341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77A86C01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502" w:type="dxa"/>
            <w:gridSpan w:val="2"/>
            <w:shd w:val="clear" w:color="auto" w:fill="auto"/>
            <w:noWrap/>
            <w:vAlign w:val="center"/>
            <w:hideMark/>
          </w:tcPr>
          <w:p w14:paraId="13444CB1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902" w:type="dxa"/>
            <w:gridSpan w:val="6"/>
            <w:shd w:val="clear" w:color="auto" w:fill="auto"/>
            <w:noWrap/>
            <w:vAlign w:val="bottom"/>
            <w:hideMark/>
          </w:tcPr>
          <w:p w14:paraId="3E3ECC30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43A68E36" w14:textId="77777777" w:rsidTr="005C409F">
        <w:trPr>
          <w:trHeight w:val="341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58425F1D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502" w:type="dxa"/>
            <w:gridSpan w:val="2"/>
            <w:shd w:val="clear" w:color="auto" w:fill="auto"/>
            <w:noWrap/>
            <w:vAlign w:val="center"/>
            <w:hideMark/>
          </w:tcPr>
          <w:p w14:paraId="0547C689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902" w:type="dxa"/>
            <w:gridSpan w:val="6"/>
            <w:shd w:val="clear" w:color="auto" w:fill="auto"/>
            <w:noWrap/>
            <w:vAlign w:val="bottom"/>
            <w:hideMark/>
          </w:tcPr>
          <w:p w14:paraId="2D9837EF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47A1A1FE" w14:textId="77777777" w:rsidTr="005C409F">
        <w:trPr>
          <w:trHeight w:val="341"/>
        </w:trPr>
        <w:tc>
          <w:tcPr>
            <w:tcW w:w="566" w:type="dxa"/>
            <w:vMerge w:val="restart"/>
            <w:shd w:val="clear" w:color="auto" w:fill="auto"/>
            <w:noWrap/>
            <w:vAlign w:val="center"/>
            <w:hideMark/>
          </w:tcPr>
          <w:p w14:paraId="67AA84E8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502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13B9A993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902" w:type="dxa"/>
            <w:gridSpan w:val="6"/>
            <w:shd w:val="clear" w:color="auto" w:fill="auto"/>
            <w:noWrap/>
            <w:vAlign w:val="bottom"/>
            <w:hideMark/>
          </w:tcPr>
          <w:p w14:paraId="54AB3874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7A256D9D" w14:textId="77777777" w:rsidTr="005C409F">
        <w:trPr>
          <w:trHeight w:val="341"/>
        </w:trPr>
        <w:tc>
          <w:tcPr>
            <w:tcW w:w="566" w:type="dxa"/>
            <w:vMerge/>
            <w:vAlign w:val="center"/>
            <w:hideMark/>
          </w:tcPr>
          <w:p w14:paraId="1ED05DAD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502" w:type="dxa"/>
            <w:gridSpan w:val="2"/>
            <w:vMerge/>
            <w:vAlign w:val="center"/>
            <w:hideMark/>
          </w:tcPr>
          <w:p w14:paraId="3AA66581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902" w:type="dxa"/>
            <w:gridSpan w:val="6"/>
            <w:shd w:val="clear" w:color="auto" w:fill="auto"/>
            <w:noWrap/>
            <w:vAlign w:val="bottom"/>
            <w:hideMark/>
          </w:tcPr>
          <w:p w14:paraId="1C90CD6C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60E9E35D" w14:textId="77777777" w:rsidTr="005C409F">
        <w:trPr>
          <w:trHeight w:val="341"/>
        </w:trPr>
        <w:tc>
          <w:tcPr>
            <w:tcW w:w="566" w:type="dxa"/>
            <w:vMerge/>
            <w:vAlign w:val="center"/>
            <w:hideMark/>
          </w:tcPr>
          <w:p w14:paraId="08EB27E2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502" w:type="dxa"/>
            <w:gridSpan w:val="2"/>
            <w:vMerge/>
            <w:vAlign w:val="center"/>
            <w:hideMark/>
          </w:tcPr>
          <w:p w14:paraId="4065C8B7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902" w:type="dxa"/>
            <w:gridSpan w:val="6"/>
            <w:shd w:val="clear" w:color="auto" w:fill="auto"/>
            <w:noWrap/>
            <w:vAlign w:val="bottom"/>
            <w:hideMark/>
          </w:tcPr>
          <w:p w14:paraId="1BD1F67D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2B60A8E7" w14:textId="77777777" w:rsidTr="005C409F">
        <w:trPr>
          <w:trHeight w:val="341"/>
        </w:trPr>
        <w:tc>
          <w:tcPr>
            <w:tcW w:w="566" w:type="dxa"/>
            <w:vMerge/>
            <w:vAlign w:val="center"/>
            <w:hideMark/>
          </w:tcPr>
          <w:p w14:paraId="07C44B58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678" w:type="dxa"/>
            <w:shd w:val="clear" w:color="auto" w:fill="auto"/>
            <w:noWrap/>
            <w:vAlign w:val="bottom"/>
            <w:hideMark/>
          </w:tcPr>
          <w:p w14:paraId="108B194E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proofErr w:type="spellStart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</w:t>
            </w:r>
            <w:proofErr w:type="spellEnd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.</w:t>
            </w:r>
          </w:p>
        </w:tc>
        <w:tc>
          <w:tcPr>
            <w:tcW w:w="2129" w:type="dxa"/>
            <w:gridSpan w:val="2"/>
            <w:shd w:val="clear" w:color="auto" w:fill="auto"/>
            <w:noWrap/>
            <w:vAlign w:val="bottom"/>
            <w:hideMark/>
          </w:tcPr>
          <w:p w14:paraId="435690DD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5" w:type="dxa"/>
            <w:shd w:val="clear" w:color="auto" w:fill="auto"/>
            <w:noWrap/>
            <w:vAlign w:val="bottom"/>
            <w:hideMark/>
          </w:tcPr>
          <w:p w14:paraId="6B004BB8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4192" w:type="dxa"/>
            <w:gridSpan w:val="4"/>
            <w:shd w:val="clear" w:color="auto" w:fill="auto"/>
            <w:noWrap/>
            <w:vAlign w:val="bottom"/>
            <w:hideMark/>
          </w:tcPr>
          <w:p w14:paraId="0565BF18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7339C985" w14:textId="77777777" w:rsidTr="005C409F">
        <w:trPr>
          <w:trHeight w:val="341"/>
        </w:trPr>
        <w:tc>
          <w:tcPr>
            <w:tcW w:w="566" w:type="dxa"/>
            <w:vMerge/>
            <w:vAlign w:val="center"/>
            <w:hideMark/>
          </w:tcPr>
          <w:p w14:paraId="363C6DB3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678" w:type="dxa"/>
            <w:shd w:val="clear" w:color="auto" w:fill="auto"/>
            <w:noWrap/>
            <w:vAlign w:val="bottom"/>
            <w:hideMark/>
          </w:tcPr>
          <w:p w14:paraId="47494651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727" w:type="dxa"/>
            <w:gridSpan w:val="7"/>
            <w:shd w:val="clear" w:color="auto" w:fill="auto"/>
            <w:noWrap/>
            <w:vAlign w:val="bottom"/>
            <w:hideMark/>
          </w:tcPr>
          <w:p w14:paraId="611B668B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1E1E8FC9" w14:textId="77777777" w:rsidTr="005C409F">
        <w:trPr>
          <w:trHeight w:val="341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0AF4EA28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807" w:type="dxa"/>
            <w:gridSpan w:val="3"/>
            <w:shd w:val="clear" w:color="auto" w:fill="auto"/>
            <w:noWrap/>
            <w:vAlign w:val="bottom"/>
            <w:hideMark/>
          </w:tcPr>
          <w:p w14:paraId="70C7B74D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598" w:type="dxa"/>
            <w:gridSpan w:val="5"/>
            <w:shd w:val="clear" w:color="auto" w:fill="auto"/>
            <w:noWrap/>
            <w:vAlign w:val="bottom"/>
            <w:hideMark/>
          </w:tcPr>
          <w:p w14:paraId="38CFFCB5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41F73325" w14:textId="77777777" w:rsidTr="005C409F">
        <w:trPr>
          <w:trHeight w:val="341"/>
        </w:trPr>
        <w:tc>
          <w:tcPr>
            <w:tcW w:w="7760" w:type="dxa"/>
            <w:gridSpan w:val="7"/>
            <w:shd w:val="clear" w:color="auto" w:fill="auto"/>
            <w:noWrap/>
            <w:vAlign w:val="center"/>
          </w:tcPr>
          <w:p w14:paraId="157ED84E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211" w:type="dxa"/>
            <w:gridSpan w:val="2"/>
            <w:shd w:val="clear" w:color="auto" w:fill="auto"/>
            <w:vAlign w:val="center"/>
          </w:tcPr>
          <w:p w14:paraId="3E3CEA59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5C409F" w:rsidRPr="00746DA3" w14:paraId="6B271D85" w14:textId="77777777" w:rsidTr="005C409F">
        <w:trPr>
          <w:trHeight w:val="1619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4371F1FA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7194" w:type="dxa"/>
            <w:gridSpan w:val="6"/>
            <w:shd w:val="clear" w:color="auto" w:fill="auto"/>
            <w:hideMark/>
          </w:tcPr>
          <w:p w14:paraId="055CCE01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chievements i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nvironmental Consciousnes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t, as report, photos in areas of Biodiversity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)</w:t>
            </w:r>
          </w:p>
        </w:tc>
        <w:tc>
          <w:tcPr>
            <w:tcW w:w="1246" w:type="dxa"/>
            <w:shd w:val="clear" w:color="auto" w:fill="auto"/>
            <w:noWrap/>
            <w:vAlign w:val="center"/>
            <w:hideMark/>
          </w:tcPr>
          <w:p w14:paraId="5457A918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41FEE86B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5200882F" w14:textId="77777777" w:rsidTr="005C409F">
        <w:trPr>
          <w:trHeight w:val="1619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56A4708D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194" w:type="dxa"/>
            <w:gridSpan w:val="6"/>
            <w:shd w:val="clear" w:color="auto" w:fill="auto"/>
            <w:hideMark/>
          </w:tcPr>
          <w:p w14:paraId="7D7EA729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ree Plantation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46" w:type="dxa"/>
            <w:shd w:val="clear" w:color="auto" w:fill="auto"/>
            <w:noWrap/>
            <w:vAlign w:val="center"/>
            <w:hideMark/>
          </w:tcPr>
          <w:p w14:paraId="7EDFDD35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6D362A45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52789A84" w14:textId="77777777" w:rsidTr="005C409F">
        <w:trPr>
          <w:trHeight w:val="1619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79755B4C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194" w:type="dxa"/>
            <w:gridSpan w:val="6"/>
            <w:shd w:val="clear" w:color="auto" w:fill="auto"/>
            <w:hideMark/>
          </w:tcPr>
          <w:p w14:paraId="263C65DA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articipation /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chievements i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nvironmental Social Awareness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46" w:type="dxa"/>
            <w:shd w:val="clear" w:color="auto" w:fill="auto"/>
            <w:noWrap/>
            <w:vAlign w:val="center"/>
            <w:hideMark/>
          </w:tcPr>
          <w:p w14:paraId="761C1DC1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FAE72D8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33AC57A2" w14:textId="77777777" w:rsidTr="005C409F">
        <w:trPr>
          <w:trHeight w:val="1619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77CC8FD1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194" w:type="dxa"/>
            <w:gridSpan w:val="6"/>
            <w:shd w:val="clear" w:color="auto" w:fill="auto"/>
            <w:hideMark/>
          </w:tcPr>
          <w:p w14:paraId="7DB64B45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 in Waste Management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46" w:type="dxa"/>
            <w:shd w:val="clear" w:color="auto" w:fill="auto"/>
            <w:noWrap/>
            <w:vAlign w:val="center"/>
            <w:hideMark/>
          </w:tcPr>
          <w:p w14:paraId="55728A21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2629FBC4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3FEBF29C" w14:textId="77777777" w:rsidTr="005C409F">
        <w:trPr>
          <w:trHeight w:val="1619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75AABBFD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194" w:type="dxa"/>
            <w:gridSpan w:val="6"/>
            <w:shd w:val="clear" w:color="auto" w:fill="auto"/>
            <w:hideMark/>
          </w:tcPr>
          <w:p w14:paraId="31FAC675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embership in GO and NGO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46" w:type="dxa"/>
            <w:shd w:val="clear" w:color="auto" w:fill="auto"/>
            <w:noWrap/>
            <w:vAlign w:val="center"/>
            <w:hideMark/>
          </w:tcPr>
          <w:p w14:paraId="7C9C3F8E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13F2E9D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76A323A9" w14:textId="77777777" w:rsidTr="005C409F">
        <w:trPr>
          <w:trHeight w:val="1619"/>
        </w:trPr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59C71FA4" w14:textId="77777777" w:rsidR="005C409F" w:rsidRPr="00746DA3" w:rsidRDefault="005C409F" w:rsidP="00E05E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0</w:t>
            </w:r>
          </w:p>
        </w:tc>
        <w:tc>
          <w:tcPr>
            <w:tcW w:w="7194" w:type="dxa"/>
            <w:gridSpan w:val="6"/>
            <w:shd w:val="clear" w:color="auto" w:fill="auto"/>
            <w:hideMark/>
          </w:tcPr>
          <w:p w14:paraId="4715AFAB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reation and Contribution of Innovative idea in field of Ecofriendly product.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1246" w:type="dxa"/>
            <w:shd w:val="clear" w:color="auto" w:fill="auto"/>
            <w:noWrap/>
            <w:vAlign w:val="center"/>
            <w:hideMark/>
          </w:tcPr>
          <w:p w14:paraId="26010BD7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5" w:type="dxa"/>
            <w:shd w:val="clear" w:color="auto" w:fill="auto"/>
            <w:noWrap/>
            <w:vAlign w:val="center"/>
            <w:hideMark/>
          </w:tcPr>
          <w:p w14:paraId="112FECFB" w14:textId="77777777" w:rsidR="005C409F" w:rsidRPr="00746DA3" w:rsidRDefault="005C409F" w:rsidP="00E05E26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5C409F" w:rsidRPr="00746DA3" w14:paraId="385533B7" w14:textId="77777777" w:rsidTr="005C409F">
        <w:trPr>
          <w:trHeight w:val="1619"/>
        </w:trPr>
        <w:tc>
          <w:tcPr>
            <w:tcW w:w="9971" w:type="dxa"/>
            <w:gridSpan w:val="9"/>
            <w:shd w:val="clear" w:color="auto" w:fill="auto"/>
            <w:noWrap/>
            <w:vAlign w:val="bottom"/>
            <w:hideMark/>
          </w:tcPr>
          <w:p w14:paraId="6B9BF95C" w14:textId="77777777" w:rsidR="005C409F" w:rsidRDefault="005C409F" w:rsidP="00E05E26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ghout the academic progress, I have never failed in any examination.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  <w:p w14:paraId="59BA3F13" w14:textId="77777777" w:rsidR="005C409F" w:rsidRPr="001535A5" w:rsidRDefault="005C409F" w:rsidP="00E05E26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59129118" w14:textId="77777777" w:rsidR="005C409F" w:rsidRPr="00746DA3" w:rsidRDefault="005C409F" w:rsidP="00E05E26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338020B6" w14:textId="5573C08E" w:rsidR="005C409F" w:rsidRDefault="005C409F"/>
    <w:p w14:paraId="54AEEAA4" w14:textId="37ADBFD5" w:rsidR="005C409F" w:rsidRDefault="005C409F">
      <w:r>
        <w:br w:type="page"/>
      </w:r>
    </w:p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1795"/>
        <w:gridCol w:w="820"/>
        <w:gridCol w:w="1300"/>
        <w:gridCol w:w="1400"/>
        <w:gridCol w:w="1020"/>
        <w:gridCol w:w="951"/>
        <w:gridCol w:w="960"/>
        <w:gridCol w:w="960"/>
      </w:tblGrid>
      <w:tr w:rsidR="00746DA3" w:rsidRPr="00746DA3" w14:paraId="12E68E5F" w14:textId="77777777" w:rsidTr="00746DA3">
        <w:trPr>
          <w:trHeight w:val="300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62064628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lastRenderedPageBreak/>
              <w:t>SHRI SHIVAJI EDUCATION SOCIETY, AMRAVATI'S</w:t>
            </w:r>
          </w:p>
        </w:tc>
        <w:tc>
          <w:tcPr>
            <w:tcW w:w="1920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25BE5C45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746DA3" w:rsidRPr="00746DA3" w14:paraId="12A6C4CC" w14:textId="77777777" w:rsidTr="00746DA3">
        <w:trPr>
          <w:trHeight w:val="300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31F09B0B" w14:textId="77777777" w:rsidR="00746DA3" w:rsidRPr="00746DA3" w:rsidRDefault="00746DA3" w:rsidP="00746DA3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678C83D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5F3010B8" w14:textId="77777777" w:rsidTr="00746DA3">
        <w:trPr>
          <w:trHeight w:val="375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22D88AAC" w14:textId="70D19406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Nomination form for the Best Student Award</w:t>
            </w:r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: 2023-2024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84CA3AD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15D29472" w14:textId="77777777" w:rsidTr="00746DA3">
        <w:trPr>
          <w:trHeight w:val="300"/>
        </w:trPr>
        <w:tc>
          <w:tcPr>
            <w:tcW w:w="440" w:type="dxa"/>
            <w:shd w:val="clear" w:color="auto" w:fill="auto"/>
            <w:noWrap/>
            <w:vAlign w:val="bottom"/>
            <w:hideMark/>
          </w:tcPr>
          <w:p w14:paraId="51FE39C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20FABC4B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6438A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729EB1C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2E2D732E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20A875AB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79B6DF4F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7A1D0C2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0B6F3C5E" w14:textId="77777777" w:rsidTr="00746DA3">
        <w:trPr>
          <w:trHeight w:val="855"/>
        </w:trPr>
        <w:tc>
          <w:tcPr>
            <w:tcW w:w="7726" w:type="dxa"/>
            <w:gridSpan w:val="7"/>
            <w:shd w:val="clear" w:color="auto" w:fill="auto"/>
            <w:vAlign w:val="center"/>
            <w:hideMark/>
          </w:tcPr>
          <w:p w14:paraId="4A959788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under signed hereby registering my nomination for the Best Student Award and furnishing my personal details along with necessary documents.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7E30622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746DA3" w:rsidRPr="00746DA3" w14:paraId="1EDDA072" w14:textId="77777777" w:rsidTr="00746DA3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456B98D9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center"/>
            <w:hideMark/>
          </w:tcPr>
          <w:p w14:paraId="4BD3873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0CF7F0CD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4A91DF39" w14:textId="77777777" w:rsidTr="00746DA3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7610331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center"/>
            <w:hideMark/>
          </w:tcPr>
          <w:p w14:paraId="1FC4371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4582EB8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2D3FBC1F" w14:textId="77777777" w:rsidTr="00746DA3">
        <w:trPr>
          <w:trHeight w:val="300"/>
        </w:trPr>
        <w:tc>
          <w:tcPr>
            <w:tcW w:w="440" w:type="dxa"/>
            <w:vMerge w:val="restart"/>
            <w:shd w:val="clear" w:color="auto" w:fill="auto"/>
            <w:noWrap/>
            <w:vAlign w:val="center"/>
            <w:hideMark/>
          </w:tcPr>
          <w:p w14:paraId="592D775B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615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4048BC3E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416A7CBA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3D897221" w14:textId="77777777" w:rsidTr="00746DA3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0120AEDB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5DE0C6DF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133A458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3358EC10" w14:textId="77777777" w:rsidTr="00746DA3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5CEC3706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6D07D59E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609AF29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6CA4553A" w14:textId="77777777" w:rsidTr="00746DA3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7564E28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3A5412AA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proofErr w:type="spellStart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</w:t>
            </w:r>
            <w:proofErr w:type="spellEnd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.</w:t>
            </w:r>
          </w:p>
        </w:tc>
        <w:tc>
          <w:tcPr>
            <w:tcW w:w="2120" w:type="dxa"/>
            <w:gridSpan w:val="2"/>
            <w:shd w:val="clear" w:color="auto" w:fill="auto"/>
            <w:noWrap/>
            <w:vAlign w:val="bottom"/>
            <w:hideMark/>
          </w:tcPr>
          <w:p w14:paraId="465CDCB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738B89CE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3891" w:type="dxa"/>
            <w:gridSpan w:val="4"/>
            <w:shd w:val="clear" w:color="auto" w:fill="auto"/>
            <w:noWrap/>
            <w:vAlign w:val="bottom"/>
            <w:hideMark/>
          </w:tcPr>
          <w:p w14:paraId="4B328850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17582E1F" w14:textId="77777777" w:rsidTr="00746DA3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77668F0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348ABEAA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411" w:type="dxa"/>
            <w:gridSpan w:val="7"/>
            <w:shd w:val="clear" w:color="auto" w:fill="auto"/>
            <w:noWrap/>
            <w:vAlign w:val="bottom"/>
            <w:hideMark/>
          </w:tcPr>
          <w:p w14:paraId="49C14A9C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5241FE5C" w14:textId="77777777" w:rsidTr="00746DA3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EE20DF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915" w:type="dxa"/>
            <w:gridSpan w:val="3"/>
            <w:shd w:val="clear" w:color="auto" w:fill="auto"/>
            <w:noWrap/>
            <w:vAlign w:val="bottom"/>
            <w:hideMark/>
          </w:tcPr>
          <w:p w14:paraId="466FDB09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291" w:type="dxa"/>
            <w:gridSpan w:val="5"/>
            <w:shd w:val="clear" w:color="auto" w:fill="auto"/>
            <w:noWrap/>
            <w:vAlign w:val="bottom"/>
            <w:hideMark/>
          </w:tcPr>
          <w:p w14:paraId="4C32C1CF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7388184B" w14:textId="77777777" w:rsidTr="00746DA3">
        <w:trPr>
          <w:trHeight w:val="510"/>
        </w:trPr>
        <w:tc>
          <w:tcPr>
            <w:tcW w:w="440" w:type="dxa"/>
            <w:vMerge w:val="restart"/>
            <w:shd w:val="clear" w:color="auto" w:fill="auto"/>
            <w:noWrap/>
            <w:vAlign w:val="center"/>
            <w:hideMark/>
          </w:tcPr>
          <w:p w14:paraId="48C7F94C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bottom"/>
            <w:hideMark/>
          </w:tcPr>
          <w:p w14:paraId="3AB3A556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ademic Achievements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18DAAE15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18552D4E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16B7BC5D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21C20A03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06E0D8" w14:textId="77777777" w:rsidR="00746DA3" w:rsidRPr="00746DA3" w:rsidRDefault="00746DA3" w:rsidP="00746DA3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EC8A7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53475C41" w14:textId="77777777" w:rsidTr="00746DA3">
        <w:trPr>
          <w:trHeight w:val="600"/>
        </w:trPr>
        <w:tc>
          <w:tcPr>
            <w:tcW w:w="440" w:type="dxa"/>
            <w:vMerge/>
            <w:vAlign w:val="center"/>
            <w:hideMark/>
          </w:tcPr>
          <w:p w14:paraId="4718F021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vAlign w:val="center"/>
            <w:hideMark/>
          </w:tcPr>
          <w:p w14:paraId="22C0F7A2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xamination</w:t>
            </w:r>
          </w:p>
        </w:tc>
        <w:tc>
          <w:tcPr>
            <w:tcW w:w="820" w:type="dxa"/>
            <w:shd w:val="clear" w:color="auto" w:fill="auto"/>
            <w:vAlign w:val="center"/>
            <w:hideMark/>
          </w:tcPr>
          <w:p w14:paraId="5FE8CCEE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Year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10AA074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ximum marks</w:t>
            </w:r>
          </w:p>
        </w:tc>
        <w:tc>
          <w:tcPr>
            <w:tcW w:w="1400" w:type="dxa"/>
            <w:shd w:val="clear" w:color="auto" w:fill="auto"/>
            <w:vAlign w:val="center"/>
            <w:hideMark/>
          </w:tcPr>
          <w:p w14:paraId="0FBA3B64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rks obtained</w:t>
            </w:r>
          </w:p>
        </w:tc>
        <w:tc>
          <w:tcPr>
            <w:tcW w:w="1020" w:type="dxa"/>
            <w:shd w:val="clear" w:color="auto" w:fill="auto"/>
            <w:vAlign w:val="center"/>
            <w:hideMark/>
          </w:tcPr>
          <w:p w14:paraId="7685161C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% of Marks</w:t>
            </w:r>
          </w:p>
        </w:tc>
        <w:tc>
          <w:tcPr>
            <w:tcW w:w="951" w:type="dxa"/>
            <w:shd w:val="clear" w:color="auto" w:fill="auto"/>
            <w:vAlign w:val="bottom"/>
            <w:hideMark/>
          </w:tcPr>
          <w:p w14:paraId="6AAE3102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 w:val="restart"/>
            <w:shd w:val="clear" w:color="auto" w:fill="auto"/>
            <w:vAlign w:val="bottom"/>
            <w:hideMark/>
          </w:tcPr>
          <w:p w14:paraId="379B137C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746DA3" w:rsidRPr="00746DA3" w14:paraId="3A63C183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73AB0C2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center"/>
          </w:tcPr>
          <w:p w14:paraId="03FDBBD1" w14:textId="30836914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381AE26B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7A6D0420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434436FC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2AFE4906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78443F19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D358CB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</w:tc>
      </w:tr>
      <w:tr w:rsidR="00746DA3" w:rsidRPr="00746DA3" w14:paraId="27AFCD03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20039CA1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center"/>
          </w:tcPr>
          <w:p w14:paraId="459C7E64" w14:textId="3C62E11C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1FA99B1F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48B0B11A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3D871F2B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03C37D9B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7DB653A2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B3741F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7AB648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73C30567" w14:textId="77777777" w:rsidTr="00746DA3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1E58B24D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4BBCEF0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verage % of mark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2A2A4B64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339AF420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A943D53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040180DB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48B91405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41E21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8AE01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6EC1518E" w14:textId="77777777" w:rsidTr="00746DA3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BB32BB8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43A0E984" w14:textId="341F45A7" w:rsidR="00746DA3" w:rsidRPr="00746DA3" w:rsidRDefault="00B43C60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scientific </w:t>
            </w:r>
            <w:proofErr w:type="gramStart"/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temper(</w:t>
            </w:r>
            <w:proofErr w:type="gramEnd"/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2B4539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A0B4E2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36D8C1E0" w14:textId="77777777" w:rsidTr="00746DA3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62A150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27D31CC2" w14:textId="155E915E" w:rsidR="00746DA3" w:rsidRPr="00746DA3" w:rsidRDefault="00B43C60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</w:t>
            </w:r>
            <w:proofErr w:type="gramStart"/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.S.S.(</w:t>
            </w:r>
            <w:proofErr w:type="gramEnd"/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02F5C5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19B88B8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61FAA55E" w14:textId="77777777" w:rsidTr="00746DA3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4928FB5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759FEAB7" w14:textId="346D3086" w:rsidR="00746DA3" w:rsidRPr="00746DA3" w:rsidRDefault="00B43C60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</w:t>
            </w:r>
            <w:proofErr w:type="gramStart"/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.C.C.(</w:t>
            </w:r>
            <w:proofErr w:type="gramEnd"/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FC7820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A993106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1A191F3B" w14:textId="77777777" w:rsidTr="00746DA3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A70075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0CC96545" w14:textId="1601C066" w:rsidR="00746DA3" w:rsidRPr="00746DA3" w:rsidRDefault="00B43C60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Games and </w:t>
            </w:r>
            <w:proofErr w:type="gramStart"/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ports(</w:t>
            </w:r>
            <w:proofErr w:type="gramEnd"/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53EB699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EFDDB3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790BB740" w14:textId="77777777" w:rsidTr="00746DA3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0CFD002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0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4F6BB1B2" w14:textId="1131C092" w:rsidR="00746DA3" w:rsidRPr="00746DA3" w:rsidRDefault="00B43C60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Cultural activities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8CD2C0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7E0ED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746DA3" w:rsidRPr="00746DA3" w14:paraId="213E352A" w14:textId="77777777" w:rsidTr="00746DA3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1820317" w14:textId="77777777" w:rsidR="00746DA3" w:rsidRPr="00746DA3" w:rsidRDefault="00746DA3" w:rsidP="00746DA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1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03BD787A" w14:textId="5BEB4E2F" w:rsidR="00746DA3" w:rsidRPr="00746DA3" w:rsidRDefault="00B43C60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community services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cs/>
                <w:lang w:bidi="mr-IN"/>
              </w:rPr>
              <w:t xml:space="preserve">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746DA3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C3A21C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2ED214" w14:textId="77777777" w:rsidR="00746DA3" w:rsidRPr="00746DA3" w:rsidRDefault="00746DA3" w:rsidP="00746DA3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6B64013E" w14:textId="77777777" w:rsidTr="00746DA3">
        <w:trPr>
          <w:trHeight w:val="1425"/>
        </w:trPr>
        <w:tc>
          <w:tcPr>
            <w:tcW w:w="9646" w:type="dxa"/>
            <w:gridSpan w:val="9"/>
            <w:shd w:val="clear" w:color="auto" w:fill="auto"/>
            <w:noWrap/>
            <w:vAlign w:val="bottom"/>
            <w:hideMark/>
          </w:tcPr>
          <w:p w14:paraId="7D01FE7D" w14:textId="1A46724B" w:rsidR="0035258A" w:rsidRDefault="0035258A" w:rsidP="0035258A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 w:rsidR="00B43C60"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ghout the academic progress, I have never failed </w:t>
            </w:r>
            <w:r w:rsidR="00B43C60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ny examination.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  <w:p w14:paraId="589734B9" w14:textId="77777777" w:rsidR="001535A5" w:rsidRPr="001535A5" w:rsidRDefault="001535A5" w:rsidP="001535A5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6720AB99" w14:textId="3BCE8BBA" w:rsidR="000B72F5" w:rsidRPr="00746DA3" w:rsidRDefault="001535A5" w:rsidP="001535A5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53D95661" w14:textId="6A0E0C99" w:rsidR="000B72F5" w:rsidRDefault="000B72F5"/>
    <w:p w14:paraId="38062C2E" w14:textId="77777777" w:rsidR="000B72F5" w:rsidRDefault="000B72F5">
      <w:r>
        <w:br w:type="page"/>
      </w:r>
    </w:p>
    <w:p w14:paraId="0733D20E" w14:textId="77777777" w:rsidR="006D3284" w:rsidRDefault="006D3284"/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1795"/>
        <w:gridCol w:w="820"/>
        <w:gridCol w:w="1300"/>
        <w:gridCol w:w="1400"/>
        <w:gridCol w:w="1020"/>
        <w:gridCol w:w="951"/>
        <w:gridCol w:w="960"/>
        <w:gridCol w:w="960"/>
      </w:tblGrid>
      <w:tr w:rsidR="006D3284" w:rsidRPr="00746DA3" w14:paraId="168AE624" w14:textId="77777777" w:rsidTr="00D82A9E">
        <w:trPr>
          <w:trHeight w:val="300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02AADDE5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HRI SHIVAJI EDUCATION SOCIETY, AMRAVATI'S</w:t>
            </w:r>
          </w:p>
        </w:tc>
        <w:tc>
          <w:tcPr>
            <w:tcW w:w="1920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700F505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6D3284" w:rsidRPr="00746DA3" w14:paraId="734833E9" w14:textId="77777777" w:rsidTr="00D82A9E">
        <w:trPr>
          <w:trHeight w:val="300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69ABC246" w14:textId="77777777" w:rsidR="006D3284" w:rsidRPr="00746DA3" w:rsidRDefault="006D3284" w:rsidP="00D82A9E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D48F76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142F6B9D" w14:textId="77777777" w:rsidTr="00D82A9E">
        <w:trPr>
          <w:trHeight w:val="375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7154C124" w14:textId="184CA03C" w:rsidR="006D3284" w:rsidRDefault="006D3284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Nomination form for th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Students Council</w:t>
            </w:r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: 2023-2024</w:t>
            </w:r>
          </w:p>
          <w:p w14:paraId="33FC5779" w14:textId="1F59E8A5" w:rsidR="006D3284" w:rsidRPr="00746DA3" w:rsidRDefault="006D3284" w:rsidP="006D3284">
            <w:pPr>
              <w:jc w:val="both"/>
              <w:rPr>
                <w:lang w:bidi="mr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Application for: </w:t>
            </w:r>
            <w:r w:rsidRPr="006D3284">
              <w:rPr>
                <w:rFonts w:ascii="Calibri" w:eastAsia="Times New Roman" w:hAnsi="Calibri" w:cs="Calibri"/>
                <w:color w:val="000000"/>
                <w:szCs w:val="24"/>
                <w:lang w:bidi="mr-IN"/>
              </w:rPr>
              <w:t xml:space="preserve">NCC (Girls/Boys)/NSS/GAMES &amp; SPORTS/Cultural/ Lady Representative (Strike out whichever is not </w:t>
            </w:r>
            <w:r w:rsidR="00DE705F">
              <w:rPr>
                <w:rFonts w:ascii="Calibri" w:eastAsia="Times New Roman" w:hAnsi="Calibri" w:cs="Calibri"/>
                <w:color w:val="000000"/>
                <w:szCs w:val="24"/>
                <w:lang w:bidi="mr-IN"/>
              </w:rPr>
              <w:t>Applica</w:t>
            </w:r>
            <w:r w:rsidRPr="006D3284">
              <w:rPr>
                <w:rFonts w:ascii="Calibri" w:eastAsia="Times New Roman" w:hAnsi="Calibri" w:cs="Calibri"/>
                <w:color w:val="000000"/>
                <w:szCs w:val="24"/>
                <w:lang w:bidi="mr-IN"/>
              </w:rPr>
              <w:t>ble)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72B49119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696D12F4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bottom"/>
            <w:hideMark/>
          </w:tcPr>
          <w:p w14:paraId="7A401F80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09057DE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C6322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0033E320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619CF8F2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5E075034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599CBF85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D6C28F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620EA68B" w14:textId="77777777" w:rsidTr="00D82A9E">
        <w:trPr>
          <w:trHeight w:val="855"/>
        </w:trPr>
        <w:tc>
          <w:tcPr>
            <w:tcW w:w="7726" w:type="dxa"/>
            <w:gridSpan w:val="7"/>
            <w:shd w:val="clear" w:color="auto" w:fill="auto"/>
            <w:vAlign w:val="center"/>
            <w:hideMark/>
          </w:tcPr>
          <w:p w14:paraId="187CF887" w14:textId="4F68C55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 under signed hereby registering my nomination for the </w:t>
            </w:r>
            <w:r w:rsidR="00DE705F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____________________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nd furnishing my personal details along with necessary documents.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0D571D60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6D3284" w:rsidRPr="00746DA3" w14:paraId="14F2609A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71804F3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center"/>
            <w:hideMark/>
          </w:tcPr>
          <w:p w14:paraId="1F82D20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78C0BBD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21D68D2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170AA6B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center"/>
            <w:hideMark/>
          </w:tcPr>
          <w:p w14:paraId="4A46A6BC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1377484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84B4230" w14:textId="77777777" w:rsidTr="00D82A9E">
        <w:trPr>
          <w:trHeight w:val="300"/>
        </w:trPr>
        <w:tc>
          <w:tcPr>
            <w:tcW w:w="440" w:type="dxa"/>
            <w:vMerge w:val="restart"/>
            <w:shd w:val="clear" w:color="auto" w:fill="auto"/>
            <w:noWrap/>
            <w:vAlign w:val="center"/>
            <w:hideMark/>
          </w:tcPr>
          <w:p w14:paraId="1D4B18A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615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64FCB83F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4E3527F8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A6FFEA6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A37174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1E84276E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4EE96261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2C46A2C7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6589173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574CB54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34D3614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18E2612C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CDF6D8F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127AC272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proofErr w:type="spellStart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</w:t>
            </w:r>
            <w:proofErr w:type="spellEnd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.</w:t>
            </w:r>
          </w:p>
        </w:tc>
        <w:tc>
          <w:tcPr>
            <w:tcW w:w="2120" w:type="dxa"/>
            <w:gridSpan w:val="2"/>
            <w:shd w:val="clear" w:color="auto" w:fill="auto"/>
            <w:noWrap/>
            <w:vAlign w:val="bottom"/>
            <w:hideMark/>
          </w:tcPr>
          <w:p w14:paraId="0A824B6F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4394A7C2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3891" w:type="dxa"/>
            <w:gridSpan w:val="4"/>
            <w:shd w:val="clear" w:color="auto" w:fill="auto"/>
            <w:noWrap/>
            <w:vAlign w:val="bottom"/>
            <w:hideMark/>
          </w:tcPr>
          <w:p w14:paraId="38F48D6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C3F0758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3FB68EE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59951D6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411" w:type="dxa"/>
            <w:gridSpan w:val="7"/>
            <w:shd w:val="clear" w:color="auto" w:fill="auto"/>
            <w:noWrap/>
            <w:vAlign w:val="bottom"/>
            <w:hideMark/>
          </w:tcPr>
          <w:p w14:paraId="4896621E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049E08C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9098AC5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915" w:type="dxa"/>
            <w:gridSpan w:val="3"/>
            <w:shd w:val="clear" w:color="auto" w:fill="auto"/>
            <w:noWrap/>
            <w:vAlign w:val="bottom"/>
            <w:hideMark/>
          </w:tcPr>
          <w:p w14:paraId="6E1D6C3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291" w:type="dxa"/>
            <w:gridSpan w:val="5"/>
            <w:shd w:val="clear" w:color="auto" w:fill="auto"/>
            <w:noWrap/>
            <w:vAlign w:val="bottom"/>
            <w:hideMark/>
          </w:tcPr>
          <w:p w14:paraId="79CCC90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39519D75" w14:textId="77777777" w:rsidTr="00D82A9E">
        <w:trPr>
          <w:trHeight w:val="510"/>
        </w:trPr>
        <w:tc>
          <w:tcPr>
            <w:tcW w:w="440" w:type="dxa"/>
            <w:vMerge w:val="restart"/>
            <w:shd w:val="clear" w:color="auto" w:fill="auto"/>
            <w:noWrap/>
            <w:vAlign w:val="center"/>
            <w:hideMark/>
          </w:tcPr>
          <w:p w14:paraId="6D383931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bottom"/>
            <w:hideMark/>
          </w:tcPr>
          <w:p w14:paraId="20F700F1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ademic Achievements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3EEBE602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7AE3A700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0A8AA7C2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04528197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42359A" w14:textId="77777777" w:rsidR="006D3284" w:rsidRPr="00746DA3" w:rsidRDefault="006D3284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0F342E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B18C658" w14:textId="77777777" w:rsidTr="00D82A9E">
        <w:trPr>
          <w:trHeight w:val="600"/>
        </w:trPr>
        <w:tc>
          <w:tcPr>
            <w:tcW w:w="440" w:type="dxa"/>
            <w:vMerge/>
            <w:vAlign w:val="center"/>
            <w:hideMark/>
          </w:tcPr>
          <w:p w14:paraId="0B1255B1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vAlign w:val="center"/>
            <w:hideMark/>
          </w:tcPr>
          <w:p w14:paraId="596E260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xamination</w:t>
            </w:r>
          </w:p>
        </w:tc>
        <w:tc>
          <w:tcPr>
            <w:tcW w:w="820" w:type="dxa"/>
            <w:shd w:val="clear" w:color="auto" w:fill="auto"/>
            <w:vAlign w:val="center"/>
            <w:hideMark/>
          </w:tcPr>
          <w:p w14:paraId="71B5429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Year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1C789B8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ximum marks</w:t>
            </w:r>
          </w:p>
        </w:tc>
        <w:tc>
          <w:tcPr>
            <w:tcW w:w="1400" w:type="dxa"/>
            <w:shd w:val="clear" w:color="auto" w:fill="auto"/>
            <w:vAlign w:val="center"/>
            <w:hideMark/>
          </w:tcPr>
          <w:p w14:paraId="6EFB37F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rks obtained</w:t>
            </w:r>
          </w:p>
        </w:tc>
        <w:tc>
          <w:tcPr>
            <w:tcW w:w="1020" w:type="dxa"/>
            <w:shd w:val="clear" w:color="auto" w:fill="auto"/>
            <w:vAlign w:val="center"/>
            <w:hideMark/>
          </w:tcPr>
          <w:p w14:paraId="369F4D6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% of Marks</w:t>
            </w:r>
          </w:p>
        </w:tc>
        <w:tc>
          <w:tcPr>
            <w:tcW w:w="951" w:type="dxa"/>
            <w:shd w:val="clear" w:color="auto" w:fill="auto"/>
            <w:vAlign w:val="bottom"/>
            <w:hideMark/>
          </w:tcPr>
          <w:p w14:paraId="1868813F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 w:val="restart"/>
            <w:shd w:val="clear" w:color="auto" w:fill="auto"/>
            <w:vAlign w:val="bottom"/>
            <w:hideMark/>
          </w:tcPr>
          <w:p w14:paraId="7C32FCCA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6D3284" w:rsidRPr="00746DA3" w14:paraId="50748024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107E0CA4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center"/>
          </w:tcPr>
          <w:p w14:paraId="4EB7ADEB" w14:textId="3EB5D16D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7797EF01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1AB8E30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41E9C86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40BACB6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5918EA2E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2BDCCB6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</w:tc>
      </w:tr>
      <w:tr w:rsidR="006D3284" w:rsidRPr="00746DA3" w14:paraId="07C057D5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2064CEBB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center"/>
          </w:tcPr>
          <w:p w14:paraId="565B93C1" w14:textId="60301ADD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1240395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44E3A8F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CD63C6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71D86DD2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16F9FDDD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8CC26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0ACF5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5055039C" w14:textId="77777777" w:rsidTr="00D82A9E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78F62E16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17530C8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verage % of mark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6814B81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7DE624E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122FC7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363BA0B8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28917DA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8D2CB4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F8DD7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493ECA1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878485E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697D300A" w14:textId="7E9779F3" w:rsidR="006D3284" w:rsidRPr="00746DA3" w:rsidRDefault="00B43C60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in scientific temper</w:t>
            </w:r>
            <w:r w:rsidR="00EF343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A8CD1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CFF26C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B47BDEC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9E9D3B4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3A6B537E" w14:textId="50571759" w:rsidR="006D3284" w:rsidRPr="00746DA3" w:rsidRDefault="00B43C60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achievements 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 Academics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6EDDF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463AB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AAB560D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A4DE419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780C6675" w14:textId="51C5852D" w:rsidR="006D3284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Co-Curricular Events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1B45DCDD" w14:textId="6951F91A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6F9DC24B" w14:textId="77777777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2972E257" w14:textId="44FCF352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393452FF" w14:textId="389BF82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National Level – 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60D828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513000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286AAEAB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A1119B3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595B3240" w14:textId="1DB214F9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ward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1AA39D90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11E06EC3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6A05F352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6D13ADDC" w14:textId="015491BF" w:rsidR="006D3284" w:rsidRPr="00746DA3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01B5DA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7AA397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0D6CF50D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1FBBB150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0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7040F03C" w14:textId="1EE7A78D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Extra-Curricular 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064D107B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557DFAB3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5D0791D2" w14:textId="77777777" w:rsidR="000B72F5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7E8DFFB5" w14:textId="06721B9B" w:rsidR="006D3284" w:rsidRPr="00746DA3" w:rsidRDefault="000B72F5" w:rsidP="000B72F5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97C50E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6F7F21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6BD87081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801A1F5" w14:textId="77777777" w:rsidR="006D3284" w:rsidRPr="00746DA3" w:rsidRDefault="006D3284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1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61AEEA40" w14:textId="5BF9D86B" w:rsidR="006D3284" w:rsidRPr="00746DA3" w:rsidRDefault="00B43C60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Contributio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/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hievements in community services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t,</w:t>
            </w:r>
            <w:r w:rsid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="006D3284"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5D8693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006967" w14:textId="77777777" w:rsidR="006D3284" w:rsidRPr="00746DA3" w:rsidRDefault="006D3284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6D3284" w:rsidRPr="00746DA3" w14:paraId="45A8416A" w14:textId="77777777" w:rsidTr="00D82A9E">
        <w:trPr>
          <w:trHeight w:val="1425"/>
        </w:trPr>
        <w:tc>
          <w:tcPr>
            <w:tcW w:w="9646" w:type="dxa"/>
            <w:gridSpan w:val="9"/>
            <w:shd w:val="clear" w:color="auto" w:fill="auto"/>
            <w:noWrap/>
            <w:vAlign w:val="bottom"/>
            <w:hideMark/>
          </w:tcPr>
          <w:p w14:paraId="0B628BA2" w14:textId="77777777" w:rsidR="001535A5" w:rsidRDefault="00B43C60" w:rsidP="001535A5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ghout the academic progress, I have never failed in any examination</w:t>
            </w:r>
            <w:r w:rsidR="001535A5"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 </w:t>
            </w:r>
          </w:p>
          <w:p w14:paraId="3885619B" w14:textId="3612D42D" w:rsidR="001535A5" w:rsidRPr="001535A5" w:rsidRDefault="001535A5" w:rsidP="001535A5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6960E7C4" w14:textId="6FFE550B" w:rsidR="006D3284" w:rsidRPr="00746DA3" w:rsidRDefault="001535A5" w:rsidP="001535A5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190788DD" w14:textId="77777777" w:rsidR="000B72F5" w:rsidRDefault="000B72F5"/>
    <w:tbl>
      <w:tblPr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1795"/>
        <w:gridCol w:w="820"/>
        <w:gridCol w:w="1300"/>
        <w:gridCol w:w="1400"/>
        <w:gridCol w:w="1020"/>
        <w:gridCol w:w="951"/>
        <w:gridCol w:w="960"/>
        <w:gridCol w:w="960"/>
      </w:tblGrid>
      <w:tr w:rsidR="000B72F5" w:rsidRPr="00746DA3" w14:paraId="278B2292" w14:textId="77777777" w:rsidTr="00D82A9E">
        <w:trPr>
          <w:trHeight w:val="300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511A4DEA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HRI SHIVAJI EDUCATION SOCIETY, AMRAVATI'S</w:t>
            </w:r>
          </w:p>
        </w:tc>
        <w:tc>
          <w:tcPr>
            <w:tcW w:w="1920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792BFCB8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  <w:t>Passport size photo</w:t>
            </w:r>
          </w:p>
        </w:tc>
      </w:tr>
      <w:tr w:rsidR="000B72F5" w:rsidRPr="00746DA3" w14:paraId="6A99C425" w14:textId="77777777" w:rsidTr="00D82A9E">
        <w:trPr>
          <w:trHeight w:val="300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1FB9FB1B" w14:textId="77777777" w:rsidR="000B72F5" w:rsidRPr="00746DA3" w:rsidRDefault="000B72F5" w:rsidP="00D82A9E">
            <w:pPr>
              <w:jc w:val="center"/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Arial Rounded MT Bold" w:eastAsia="Times New Roman" w:hAnsi="Arial Rounded MT Bold" w:cs="Calibri"/>
                <w:b/>
                <w:bCs/>
                <w:color w:val="000000"/>
                <w:sz w:val="22"/>
                <w:lang w:bidi="mr-IN"/>
              </w:rPr>
              <w:t>SHRI SHIVAJI SCIENCE COLLEGE, AMRAVATI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3CE2F9E6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36F8AD16" w14:textId="77777777" w:rsidTr="00D82A9E">
        <w:trPr>
          <w:trHeight w:val="375"/>
        </w:trPr>
        <w:tc>
          <w:tcPr>
            <w:tcW w:w="7726" w:type="dxa"/>
            <w:gridSpan w:val="7"/>
            <w:shd w:val="clear" w:color="auto" w:fill="auto"/>
            <w:noWrap/>
            <w:vAlign w:val="bottom"/>
            <w:hideMark/>
          </w:tcPr>
          <w:p w14:paraId="432C1949" w14:textId="4E8FA11B" w:rsidR="000B72F5" w:rsidRDefault="000B72F5" w:rsidP="000B72F5">
            <w:pPr>
              <w:jc w:val="center"/>
              <w:rPr>
                <w:rFonts w:ascii="Calibri" w:eastAsia="Times New Roman" w:hAnsi="Calibri" w:cs="Mangal"/>
                <w:b/>
                <w:bCs/>
                <w:color w:val="000000"/>
                <w:sz w:val="28"/>
                <w:szCs w:val="25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Nomination form for </w:t>
            </w:r>
            <w:r>
              <w:rPr>
                <w:rFonts w:ascii="Calibri" w:eastAsia="Times New Roman" w:hAnsi="Calibri" w:cs="Mangal" w:hint="cs"/>
                <w:b/>
                <w:bCs/>
                <w:color w:val="000000"/>
                <w:sz w:val="28"/>
                <w:szCs w:val="25"/>
                <w:cs/>
                <w:lang w:bidi="mr-IN"/>
              </w:rPr>
              <w:t>शिवभूषण पुरस्कार</w:t>
            </w:r>
            <w:proofErr w:type="gramStart"/>
            <w:r w:rsidR="00765866">
              <w:rPr>
                <w:rFonts w:ascii="Calibri" w:eastAsia="Times New Roman" w:hAnsi="Calibri" w:cs="Mangal"/>
                <w:b/>
                <w:bCs/>
                <w:color w:val="000000"/>
                <w:sz w:val="28"/>
                <w:szCs w:val="25"/>
                <w:lang w:bidi="mr-IN"/>
              </w:rPr>
              <w:t xml:space="preserve">: </w:t>
            </w:r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>:</w:t>
            </w:r>
            <w:proofErr w:type="gramEnd"/>
            <w:r w:rsidR="0076586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 2023-2024</w:t>
            </w:r>
            <w:r>
              <w:rPr>
                <w:rFonts w:ascii="Calibri" w:eastAsia="Times New Roman" w:hAnsi="Calibri" w:cs="Mangal" w:hint="cs"/>
                <w:b/>
                <w:bCs/>
                <w:color w:val="000000"/>
                <w:sz w:val="28"/>
                <w:szCs w:val="25"/>
                <w:cs/>
                <w:lang w:bidi="mr-IN"/>
              </w:rPr>
              <w:t xml:space="preserve"> </w:t>
            </w:r>
          </w:p>
          <w:p w14:paraId="22247A75" w14:textId="6E488A53" w:rsidR="000B72F5" w:rsidRPr="00746DA3" w:rsidRDefault="000B72F5" w:rsidP="000B72F5">
            <w:pPr>
              <w:jc w:val="center"/>
              <w:rPr>
                <w:rFonts w:cs="Mangal"/>
                <w:szCs w:val="21"/>
                <w:lang w:bidi="mr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mr-IN"/>
              </w:rPr>
              <w:t xml:space="preserve">Application for: </w:t>
            </w:r>
            <w:r>
              <w:rPr>
                <w:rFonts w:ascii="Calibri" w:eastAsia="Times New Roman" w:hAnsi="Calibri" w:cs="Mangal" w:hint="cs"/>
                <w:color w:val="000000"/>
                <w:szCs w:val="21"/>
                <w:cs/>
                <w:lang w:bidi="mr-IN"/>
              </w:rPr>
              <w:t>विद्यार्थी पुरस्कार / विद्यार्थीनी पुरस्कार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6C7A9D7D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3496A601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bottom"/>
            <w:hideMark/>
          </w:tcPr>
          <w:p w14:paraId="7D14F56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2816D35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6C4E4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14AC2437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2AF60D1A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3C615DFC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7E5F679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2D15B392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32254191" w14:textId="77777777" w:rsidTr="00D82A9E">
        <w:trPr>
          <w:trHeight w:val="855"/>
        </w:trPr>
        <w:tc>
          <w:tcPr>
            <w:tcW w:w="7726" w:type="dxa"/>
            <w:gridSpan w:val="7"/>
            <w:shd w:val="clear" w:color="auto" w:fill="auto"/>
            <w:vAlign w:val="center"/>
            <w:hideMark/>
          </w:tcPr>
          <w:p w14:paraId="126B5686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 under signed hereby registering my nomination for the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____________________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nd furnishing my personal details along with necessary documents.</w:t>
            </w: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3AE30435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bidi="mr-IN"/>
              </w:rPr>
            </w:pPr>
          </w:p>
        </w:tc>
      </w:tr>
      <w:tr w:rsidR="000B72F5" w:rsidRPr="00746DA3" w14:paraId="16DB3C8C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51291F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center"/>
            <w:hideMark/>
          </w:tcPr>
          <w:p w14:paraId="76A3751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student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77D08DC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69F2796A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AE7E1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2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center"/>
            <w:hideMark/>
          </w:tcPr>
          <w:p w14:paraId="0827C074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Class (group)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780EC6E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4FA92705" w14:textId="77777777" w:rsidTr="00D82A9E">
        <w:trPr>
          <w:trHeight w:val="300"/>
        </w:trPr>
        <w:tc>
          <w:tcPr>
            <w:tcW w:w="440" w:type="dxa"/>
            <w:vMerge w:val="restart"/>
            <w:shd w:val="clear" w:color="auto" w:fill="auto"/>
            <w:noWrap/>
            <w:vAlign w:val="center"/>
            <w:hideMark/>
          </w:tcPr>
          <w:p w14:paraId="1628D983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3</w:t>
            </w:r>
          </w:p>
        </w:tc>
        <w:tc>
          <w:tcPr>
            <w:tcW w:w="2615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382D2FB0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Residential Address</w:t>
            </w: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388B3626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50533F90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74AD524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7CDF963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2893FCBA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69DB99A3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4BA68E8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2615" w:type="dxa"/>
            <w:gridSpan w:val="2"/>
            <w:vMerge/>
            <w:vAlign w:val="center"/>
            <w:hideMark/>
          </w:tcPr>
          <w:p w14:paraId="1E574DD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6591" w:type="dxa"/>
            <w:gridSpan w:val="6"/>
            <w:shd w:val="clear" w:color="auto" w:fill="auto"/>
            <w:noWrap/>
            <w:vAlign w:val="bottom"/>
            <w:hideMark/>
          </w:tcPr>
          <w:p w14:paraId="16522ED7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2D604F6D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28A1F08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6794937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proofErr w:type="spellStart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Ph.No</w:t>
            </w:r>
            <w:proofErr w:type="spellEnd"/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.</w:t>
            </w:r>
          </w:p>
        </w:tc>
        <w:tc>
          <w:tcPr>
            <w:tcW w:w="2120" w:type="dxa"/>
            <w:gridSpan w:val="2"/>
            <w:shd w:val="clear" w:color="auto" w:fill="auto"/>
            <w:noWrap/>
            <w:vAlign w:val="bottom"/>
            <w:hideMark/>
          </w:tcPr>
          <w:p w14:paraId="49E9960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212CFF3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obile No.</w:t>
            </w:r>
          </w:p>
        </w:tc>
        <w:tc>
          <w:tcPr>
            <w:tcW w:w="3891" w:type="dxa"/>
            <w:gridSpan w:val="4"/>
            <w:shd w:val="clear" w:color="auto" w:fill="auto"/>
            <w:noWrap/>
            <w:vAlign w:val="bottom"/>
            <w:hideMark/>
          </w:tcPr>
          <w:p w14:paraId="564843D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7A4E254C" w14:textId="77777777" w:rsidTr="00D82A9E">
        <w:trPr>
          <w:trHeight w:val="300"/>
        </w:trPr>
        <w:tc>
          <w:tcPr>
            <w:tcW w:w="440" w:type="dxa"/>
            <w:vMerge/>
            <w:vAlign w:val="center"/>
            <w:hideMark/>
          </w:tcPr>
          <w:p w14:paraId="62D3CFC7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72D6F48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 mail</w:t>
            </w:r>
          </w:p>
        </w:tc>
        <w:tc>
          <w:tcPr>
            <w:tcW w:w="7411" w:type="dxa"/>
            <w:gridSpan w:val="7"/>
            <w:shd w:val="clear" w:color="auto" w:fill="auto"/>
            <w:noWrap/>
            <w:vAlign w:val="bottom"/>
            <w:hideMark/>
          </w:tcPr>
          <w:p w14:paraId="3B710809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5A7FF285" w14:textId="77777777" w:rsidTr="00D82A9E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2F9C14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4</w:t>
            </w:r>
          </w:p>
        </w:tc>
        <w:tc>
          <w:tcPr>
            <w:tcW w:w="3915" w:type="dxa"/>
            <w:gridSpan w:val="3"/>
            <w:shd w:val="clear" w:color="auto" w:fill="auto"/>
            <w:noWrap/>
            <w:vAlign w:val="bottom"/>
            <w:hideMark/>
          </w:tcPr>
          <w:p w14:paraId="6277C32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me of the Guardian Teacher</w:t>
            </w:r>
          </w:p>
        </w:tc>
        <w:tc>
          <w:tcPr>
            <w:tcW w:w="5291" w:type="dxa"/>
            <w:gridSpan w:val="5"/>
            <w:shd w:val="clear" w:color="auto" w:fill="auto"/>
            <w:noWrap/>
            <w:vAlign w:val="bottom"/>
            <w:hideMark/>
          </w:tcPr>
          <w:p w14:paraId="2785FE77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77D34565" w14:textId="77777777" w:rsidTr="00D82A9E">
        <w:trPr>
          <w:trHeight w:val="510"/>
        </w:trPr>
        <w:tc>
          <w:tcPr>
            <w:tcW w:w="440" w:type="dxa"/>
            <w:vMerge w:val="restart"/>
            <w:shd w:val="clear" w:color="auto" w:fill="auto"/>
            <w:noWrap/>
            <w:vAlign w:val="center"/>
            <w:hideMark/>
          </w:tcPr>
          <w:p w14:paraId="7987C99B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5</w:t>
            </w:r>
          </w:p>
        </w:tc>
        <w:tc>
          <w:tcPr>
            <w:tcW w:w="2615" w:type="dxa"/>
            <w:gridSpan w:val="2"/>
            <w:shd w:val="clear" w:color="auto" w:fill="auto"/>
            <w:noWrap/>
            <w:vAlign w:val="bottom"/>
            <w:hideMark/>
          </w:tcPr>
          <w:p w14:paraId="694E31B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cademic Achievements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77D66E21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400" w:type="dxa"/>
            <w:shd w:val="clear" w:color="auto" w:fill="auto"/>
            <w:noWrap/>
            <w:vAlign w:val="bottom"/>
            <w:hideMark/>
          </w:tcPr>
          <w:p w14:paraId="784BE5B7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12B895E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4E5B21C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2B6985" w14:textId="77777777" w:rsidR="000B72F5" w:rsidRPr="00746DA3" w:rsidRDefault="000B72F5" w:rsidP="00D82A9E">
            <w:pPr>
              <w:rPr>
                <w:rFonts w:eastAsia="Times New Roman" w:cs="Times New Roman"/>
                <w:sz w:val="20"/>
                <w:szCs w:val="20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7BDCD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16BF2A22" w14:textId="77777777" w:rsidTr="00D82A9E">
        <w:trPr>
          <w:trHeight w:val="600"/>
        </w:trPr>
        <w:tc>
          <w:tcPr>
            <w:tcW w:w="440" w:type="dxa"/>
            <w:vMerge/>
            <w:vAlign w:val="center"/>
            <w:hideMark/>
          </w:tcPr>
          <w:p w14:paraId="7F1A1D1D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vAlign w:val="center"/>
            <w:hideMark/>
          </w:tcPr>
          <w:p w14:paraId="27DBD14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Examination</w:t>
            </w:r>
          </w:p>
        </w:tc>
        <w:tc>
          <w:tcPr>
            <w:tcW w:w="820" w:type="dxa"/>
            <w:shd w:val="clear" w:color="auto" w:fill="auto"/>
            <w:vAlign w:val="center"/>
            <w:hideMark/>
          </w:tcPr>
          <w:p w14:paraId="36F77DD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Year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FA4333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ximum marks</w:t>
            </w:r>
          </w:p>
        </w:tc>
        <w:tc>
          <w:tcPr>
            <w:tcW w:w="1400" w:type="dxa"/>
            <w:shd w:val="clear" w:color="auto" w:fill="auto"/>
            <w:vAlign w:val="center"/>
            <w:hideMark/>
          </w:tcPr>
          <w:p w14:paraId="694CC99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Marks obtained</w:t>
            </w:r>
          </w:p>
        </w:tc>
        <w:tc>
          <w:tcPr>
            <w:tcW w:w="1020" w:type="dxa"/>
            <w:shd w:val="clear" w:color="auto" w:fill="auto"/>
            <w:vAlign w:val="center"/>
            <w:hideMark/>
          </w:tcPr>
          <w:p w14:paraId="41DDE006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% of Marks</w:t>
            </w:r>
          </w:p>
        </w:tc>
        <w:tc>
          <w:tcPr>
            <w:tcW w:w="951" w:type="dxa"/>
            <w:shd w:val="clear" w:color="auto" w:fill="auto"/>
            <w:vAlign w:val="bottom"/>
            <w:hideMark/>
          </w:tcPr>
          <w:p w14:paraId="77E814E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 w:val="restart"/>
            <w:shd w:val="clear" w:color="auto" w:fill="auto"/>
            <w:vAlign w:val="bottom"/>
            <w:hideMark/>
          </w:tcPr>
          <w:p w14:paraId="1D77C4A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For the Committee Use Only</w:t>
            </w:r>
          </w:p>
        </w:tc>
      </w:tr>
      <w:tr w:rsidR="000B72F5" w:rsidRPr="00746DA3" w14:paraId="6C19B979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3EC0256E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center"/>
          </w:tcPr>
          <w:p w14:paraId="6C68C6F3" w14:textId="6FEF7D99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0AA537E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7F5DD09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4D18E60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4F3CC5F3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6982D258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920" w:type="dxa"/>
            <w:gridSpan w:val="2"/>
            <w:vMerge/>
            <w:vAlign w:val="center"/>
            <w:hideMark/>
          </w:tcPr>
          <w:p w14:paraId="5ACC565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</w:tc>
      </w:tr>
      <w:tr w:rsidR="000B72F5" w:rsidRPr="00746DA3" w14:paraId="27E0102A" w14:textId="77777777" w:rsidTr="000B72F5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31ED3DA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center"/>
          </w:tcPr>
          <w:p w14:paraId="75643D9C" w14:textId="51B242B4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219C7E1D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0B9EDC8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87DFCA7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445290E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2E8E8A0C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52BFC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952CA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19AC7898" w14:textId="77777777" w:rsidTr="00D82A9E">
        <w:trPr>
          <w:trHeight w:val="465"/>
        </w:trPr>
        <w:tc>
          <w:tcPr>
            <w:tcW w:w="440" w:type="dxa"/>
            <w:vMerge/>
            <w:vAlign w:val="center"/>
            <w:hideMark/>
          </w:tcPr>
          <w:p w14:paraId="59D8E5E3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70F80C01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Average % of marks</w:t>
            </w:r>
          </w:p>
        </w:tc>
        <w:tc>
          <w:tcPr>
            <w:tcW w:w="820" w:type="dxa"/>
            <w:shd w:val="clear" w:color="auto" w:fill="auto"/>
            <w:noWrap/>
            <w:vAlign w:val="center"/>
            <w:hideMark/>
          </w:tcPr>
          <w:p w14:paraId="76F17AB2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28FCF414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B2C6F06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42ABDECB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51" w:type="dxa"/>
            <w:shd w:val="clear" w:color="auto" w:fill="auto"/>
            <w:noWrap/>
            <w:vAlign w:val="bottom"/>
            <w:hideMark/>
          </w:tcPr>
          <w:p w14:paraId="568EF2A1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FEDF02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BE2560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323965D1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89B12D9" w14:textId="77777777" w:rsidR="000B72F5" w:rsidRPr="00746DA3" w:rsidRDefault="000B72F5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6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402ED394" w14:textId="5F5BC498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Outstanding achievements in scientific tempe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77B48F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56C7BD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4A639D35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2E68F4B" w14:textId="290CC112" w:rsidR="000B72F5" w:rsidRPr="00746DA3" w:rsidRDefault="00B43C60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7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2A22C67F" w14:textId="2170E77A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tstanding Contribution in </w:t>
            </w:r>
            <w:r w:rsidRPr="00B43C6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ocial Activities</w:t>
            </w: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(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 w:rsidR="0035258A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0B72F5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16DF13A4" w14:textId="6FF8780F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07012DFC" w14:textId="77777777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534DC0E3" w14:textId="77777777" w:rsidR="000B72F5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68EDA1F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National Level – 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6BC1AB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F1B2C2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0B72F5" w:rsidRPr="00746DA3" w14:paraId="46D82555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A92E733" w14:textId="5DEB11E2" w:rsidR="000B72F5" w:rsidRPr="00746DA3" w:rsidRDefault="00B43C60" w:rsidP="00D82A9E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8</w:t>
            </w:r>
          </w:p>
        </w:tc>
        <w:tc>
          <w:tcPr>
            <w:tcW w:w="7286" w:type="dxa"/>
            <w:gridSpan w:val="6"/>
            <w:shd w:val="clear" w:color="auto" w:fill="auto"/>
            <w:hideMark/>
          </w:tcPr>
          <w:p w14:paraId="694F5A35" w14:textId="05EFD9FD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Literary 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24449107" w14:textId="77777777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757C70FD" w14:textId="77777777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420783A2" w14:textId="77777777" w:rsidR="0035258A" w:rsidRDefault="0035258A" w:rsidP="0035258A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393B743D" w14:textId="2C1E1403" w:rsidR="000B72F5" w:rsidRPr="00746DA3" w:rsidRDefault="0035258A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8E70FDE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3588AF9" w14:textId="77777777" w:rsidR="000B72F5" w:rsidRPr="00746DA3" w:rsidRDefault="000B72F5" w:rsidP="00D82A9E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B43C60" w:rsidRPr="00746DA3" w14:paraId="43EA1EBA" w14:textId="77777777" w:rsidTr="00B43C60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D1D1487" w14:textId="66AC7277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9</w:t>
            </w:r>
          </w:p>
        </w:tc>
        <w:tc>
          <w:tcPr>
            <w:tcW w:w="7286" w:type="dxa"/>
            <w:gridSpan w:val="6"/>
            <w:shd w:val="clear" w:color="auto" w:fill="auto"/>
          </w:tcPr>
          <w:p w14:paraId="57FD94DF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 w:rsidRPr="0035258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Literary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364514B1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1337907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55ACCCC3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09923B8E" w14:textId="613837E5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037AFF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925C43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B43C60" w:rsidRPr="00746DA3" w14:paraId="4A4DA7BD" w14:textId="77777777" w:rsidTr="00B43C60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7A99BBE" w14:textId="019018C1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0</w:t>
            </w:r>
          </w:p>
        </w:tc>
        <w:tc>
          <w:tcPr>
            <w:tcW w:w="7286" w:type="dxa"/>
            <w:gridSpan w:val="6"/>
            <w:shd w:val="clear" w:color="auto" w:fill="auto"/>
          </w:tcPr>
          <w:p w14:paraId="44C52AFA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 w:rsidRPr="0035258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Cultural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5B0E8A0B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57D29DF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4601E724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10C88E29" w14:textId="520D1995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9026EF7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680326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</w:tc>
      </w:tr>
      <w:tr w:rsidR="00B43C60" w:rsidRPr="00746DA3" w14:paraId="12FE03F7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</w:tcPr>
          <w:p w14:paraId="34E1E360" w14:textId="2ADC7759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1</w:t>
            </w:r>
          </w:p>
        </w:tc>
        <w:tc>
          <w:tcPr>
            <w:tcW w:w="7286" w:type="dxa"/>
            <w:gridSpan w:val="6"/>
            <w:shd w:val="clear" w:color="auto" w:fill="auto"/>
          </w:tcPr>
          <w:p w14:paraId="5B9B4A3C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Research and Innovatio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6F7BC938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7AE358FC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7ED9AE42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58DCB8CF" w14:textId="7FFF1DC6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6AABC5C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F08E31E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1827CE1B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</w:tcPr>
          <w:p w14:paraId="3FCC7429" w14:textId="0712021C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2</w:t>
            </w:r>
          </w:p>
        </w:tc>
        <w:tc>
          <w:tcPr>
            <w:tcW w:w="7286" w:type="dxa"/>
            <w:gridSpan w:val="6"/>
            <w:shd w:val="clear" w:color="auto" w:fill="auto"/>
          </w:tcPr>
          <w:p w14:paraId="7926223F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Participations i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Environment Conservation 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Events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46FCCBB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6B1F0211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1F9F2BEE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219118B2" w14:textId="386516B6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66D294C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4D63123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1274289D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</w:tcPr>
          <w:p w14:paraId="54D5C3F9" w14:textId="4868DA8A" w:rsidR="00B43C60" w:rsidRPr="00746DA3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3</w:t>
            </w:r>
          </w:p>
        </w:tc>
        <w:tc>
          <w:tcPr>
            <w:tcW w:w="7286" w:type="dxa"/>
            <w:gridSpan w:val="6"/>
            <w:shd w:val="clear" w:color="auto" w:fill="auto"/>
          </w:tcPr>
          <w:p w14:paraId="19252860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35258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Awards and Achievements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Attach separate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shee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t,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f required)</w:t>
            </w:r>
          </w:p>
          <w:p w14:paraId="418A9FB3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n House -</w:t>
            </w:r>
          </w:p>
          <w:p w14:paraId="7E1D7209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Intercollegiate -  </w:t>
            </w:r>
          </w:p>
          <w:p w14:paraId="4AACC592" w14:textId="77777777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State Level – </w:t>
            </w:r>
          </w:p>
          <w:p w14:paraId="27CC0F89" w14:textId="61244715" w:rsidR="00B43C60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National Level –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A7CB9B5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7DED44C5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0A3604B0" w14:textId="77777777" w:rsidTr="00D82A9E">
        <w:trPr>
          <w:trHeight w:val="1425"/>
        </w:trPr>
        <w:tc>
          <w:tcPr>
            <w:tcW w:w="440" w:type="dxa"/>
            <w:shd w:val="clear" w:color="auto" w:fill="auto"/>
            <w:noWrap/>
            <w:vAlign w:val="center"/>
          </w:tcPr>
          <w:p w14:paraId="0730A2B6" w14:textId="265B40BC" w:rsidR="00B43C60" w:rsidRDefault="00B43C60" w:rsidP="00B43C6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14</w:t>
            </w:r>
          </w:p>
        </w:tc>
        <w:tc>
          <w:tcPr>
            <w:tcW w:w="7286" w:type="dxa"/>
            <w:gridSpan w:val="6"/>
            <w:shd w:val="clear" w:color="auto" w:fill="auto"/>
          </w:tcPr>
          <w:p w14:paraId="6FDEC488" w14:textId="68F6D94B" w:rsidR="00B43C60" w:rsidRPr="0035258A" w:rsidRDefault="00B43C60" w:rsidP="00B43C6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 xml:space="preserve">Any other information - 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02679E2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F1EC344" w14:textId="77777777" w:rsidR="00B43C60" w:rsidRPr="00746DA3" w:rsidRDefault="00B43C60" w:rsidP="00B43C60">
            <w:pP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</w:p>
        </w:tc>
      </w:tr>
      <w:tr w:rsidR="00B43C60" w:rsidRPr="00746DA3" w14:paraId="6B4BFFB2" w14:textId="77777777" w:rsidTr="00D82A9E">
        <w:trPr>
          <w:trHeight w:val="1425"/>
        </w:trPr>
        <w:tc>
          <w:tcPr>
            <w:tcW w:w="9646" w:type="dxa"/>
            <w:gridSpan w:val="9"/>
            <w:shd w:val="clear" w:color="auto" w:fill="auto"/>
            <w:noWrap/>
            <w:vAlign w:val="bottom"/>
            <w:hideMark/>
          </w:tcPr>
          <w:p w14:paraId="16CF67B1" w14:textId="77777777" w:rsidR="00B43C60" w:rsidRDefault="00B43C60" w:rsidP="00B43C60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I declare that, all the information furnished in the application is true to my knowledge and evidences attached are genuine and verified. Th</w:t>
            </w:r>
            <w:r>
              <w:rPr>
                <w:rFonts w:ascii="Calibri" w:eastAsia="Times New Roman" w:hAnsi="Calibri" w:cstheme="minorBidi" w:hint="cs"/>
                <w:color w:val="000000"/>
                <w:sz w:val="22"/>
                <w:lang w:bidi="mr-IN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oughout the academic progress, I have never failed in any examination.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 xml:space="preserve">  </w:t>
            </w:r>
            <w:r w:rsidRPr="00746DA3"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  <w:t> </w:t>
            </w:r>
          </w:p>
          <w:p w14:paraId="164A0A26" w14:textId="77777777" w:rsidR="001535A5" w:rsidRDefault="001535A5" w:rsidP="00B43C6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</w:p>
          <w:p w14:paraId="5AAF11DC" w14:textId="2726CB17" w:rsidR="00B43C60" w:rsidRPr="001535A5" w:rsidRDefault="001535A5" w:rsidP="00B43C6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Date of Submission:</w:t>
            </w:r>
          </w:p>
          <w:p w14:paraId="094D0881" w14:textId="77777777" w:rsidR="00B43C60" w:rsidRPr="00746DA3" w:rsidRDefault="00B43C60" w:rsidP="00B43C60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lang w:bidi="mr-IN"/>
              </w:rPr>
            </w:pPr>
            <w:r w:rsidRPr="001535A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bidi="mr-IN"/>
              </w:rPr>
              <w:t>Signature of Student</w:t>
            </w:r>
          </w:p>
        </w:tc>
      </w:tr>
    </w:tbl>
    <w:p w14:paraId="04B91908" w14:textId="4E2A42D8" w:rsidR="00E33D98" w:rsidRDefault="00E33D98"/>
    <w:sectPr w:rsidR="00E33D98" w:rsidSect="000B72F5">
      <w:pgSz w:w="12240" w:h="20160"/>
      <w:pgMar w:top="720" w:right="778" w:bottom="1170" w:left="1555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AE80CE7-72BE-4DCA-B06E-776679457558}"/>
    <w:embedBold r:id="rId2" w:fontKey="{6C12D085-1602-436C-B565-E8F9EE57B9EA}"/>
  </w:font>
  <w:font w:name="Mukta">
    <w:altName w:val="Mangal"/>
    <w:panose1 w:val="020B0000000000000000"/>
    <w:charset w:val="00"/>
    <w:family w:val="swiss"/>
    <w:pitch w:val="variable"/>
    <w:sig w:usb0="A000802F" w:usb1="4000204B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Bold r:id="rId3" w:subsetted="1" w:fontKey="{361090F6-B3B7-4A5C-A723-E8EF908A8B4E}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  <w:embedRegular r:id="rId4" w:subsetted="1" w:fontKey="{4DF89BD9-FB28-41BC-BDA0-2872775995FA}"/>
    <w:embedBold r:id="rId5" w:subsetted="1" w:fontKey="{A765B880-616B-4FF8-963D-0CAA1550C8E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TrueTypeFonts/>
  <w:saveSubsetFonts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3NDQyMTc1tLQ0NDVR0lEKTi0uzszPAykwrQUACVOYlSwAAAA="/>
  </w:docVars>
  <w:rsids>
    <w:rsidRoot w:val="00746DA3"/>
    <w:rsid w:val="000B72F5"/>
    <w:rsid w:val="001535A5"/>
    <w:rsid w:val="0035014A"/>
    <w:rsid w:val="0035258A"/>
    <w:rsid w:val="0052757B"/>
    <w:rsid w:val="005C409F"/>
    <w:rsid w:val="006D3284"/>
    <w:rsid w:val="00746DA3"/>
    <w:rsid w:val="00765866"/>
    <w:rsid w:val="00951EAE"/>
    <w:rsid w:val="00B43C60"/>
    <w:rsid w:val="00DE705F"/>
    <w:rsid w:val="00E33D98"/>
    <w:rsid w:val="00EF343A"/>
    <w:rsid w:val="00FE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4531B"/>
  <w15:chartTrackingRefBased/>
  <w15:docId w15:val="{AEB4202D-3973-4AE3-83C6-AF9388A7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Mukta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6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inesh Khedkar</dc:creator>
  <cp:keywords/>
  <dc:description/>
  <cp:lastModifiedBy>Dr Dinesh Khedkar</cp:lastModifiedBy>
  <cp:revision>5</cp:revision>
  <cp:lastPrinted>2023-02-02T06:57:00Z</cp:lastPrinted>
  <dcterms:created xsi:type="dcterms:W3CDTF">2024-01-12T06:46:00Z</dcterms:created>
  <dcterms:modified xsi:type="dcterms:W3CDTF">2024-01-16T14:48:00Z</dcterms:modified>
</cp:coreProperties>
</file>